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056F7ACE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7CE0DE40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B91310">
        <w:rPr>
          <w:rFonts w:ascii="Arial" w:hAnsi="Arial" w:cs="Arial"/>
          <w:highlight w:val="yellow"/>
        </w:rPr>
        <w:t xml:space="preserve">Gale In Context: </w:t>
      </w:r>
      <w:r w:rsidR="00A30CCF">
        <w:rPr>
          <w:rFonts w:ascii="Arial" w:hAnsi="Arial" w:cs="Arial"/>
          <w:highlight w:val="yellow"/>
        </w:rPr>
        <w:t>U.S. History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40"/>
        <w:gridCol w:w="6932"/>
        <w:gridCol w:w="1263"/>
      </w:tblGrid>
      <w:tr w:rsidR="00651913" w:rsidRPr="00651913" w14:paraId="257AE098" w14:textId="77777777" w:rsidTr="00C704CC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C704CC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47F313DE" w14:textId="77777777" w:rsidR="004A4FA0" w:rsidRPr="00C82E6F" w:rsidRDefault="004A4FA0" w:rsidP="004A4FA0">
            <w:pPr>
              <w:rPr>
                <w:rFonts w:ascii="Arial" w:hAnsi="Arial" w:cs="Arial"/>
              </w:rPr>
            </w:pPr>
            <w:r w:rsidRPr="00C82E6F">
              <w:rPr>
                <w:rFonts w:ascii="Arial" w:hAnsi="Arial" w:cs="Arial"/>
              </w:rPr>
              <w:t xml:space="preserve">Gale In Context: U.S. History helps you find authoritative content to ace your paper or project. </w:t>
            </w:r>
            <w:r w:rsidRPr="00C82E6F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C8EE185" w14:textId="326F0B58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  <w:r w:rsidR="000965D2">
              <w:rPr>
                <w:rFonts w:ascii="Arial" w:hAnsi="Arial" w:cs="Arial"/>
              </w:rPr>
              <w:t>*</w:t>
            </w:r>
          </w:p>
          <w:p w14:paraId="6586BF9A" w14:textId="7E66345C" w:rsidR="00987F12" w:rsidRPr="00651913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C704CC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E5A99FD" w14:textId="77777777" w:rsidR="00021BD4" w:rsidRPr="00C82E6F" w:rsidRDefault="00021BD4" w:rsidP="00021BD4">
            <w:pPr>
              <w:rPr>
                <w:rFonts w:ascii="Arial" w:hAnsi="Arial" w:cs="Arial"/>
              </w:rPr>
            </w:pPr>
            <w:r w:rsidRPr="00C82E6F">
              <w:rPr>
                <w:rFonts w:ascii="Arial" w:hAnsi="Arial" w:cs="Arial"/>
              </w:rPr>
              <w:t>Easily navigate 400+ topics to discover the nation’s history through expert sources.</w:t>
            </w:r>
            <w:r w:rsidRPr="00C82E6F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61AAC04A" w14:textId="3556D8BC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3258547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1AC4241" w14:textId="6912F6E6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  <w:r w:rsidR="000965D2">
              <w:rPr>
                <w:rFonts w:ascii="Arial" w:hAnsi="Arial" w:cs="Arial"/>
              </w:rPr>
              <w:t>*</w:t>
            </w:r>
          </w:p>
          <w:p w14:paraId="22A1AFFB" w14:textId="48766ADD" w:rsidR="00E277DE" w:rsidRPr="0065191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5D45F9C1" w14:textId="77777777" w:rsidTr="00C704CC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6C54872" w14:textId="77777777" w:rsidR="00913A0D" w:rsidRPr="00C82E6F" w:rsidRDefault="00913A0D" w:rsidP="00913A0D">
            <w:pPr>
              <w:rPr>
                <w:rFonts w:ascii="Arial" w:hAnsi="Arial" w:cs="Arial"/>
              </w:rPr>
            </w:pPr>
            <w:r w:rsidRPr="00C82E6F">
              <w:rPr>
                <w:rFonts w:ascii="Arial" w:hAnsi="Arial" w:cs="Arial"/>
              </w:rPr>
              <w:t>National History Day project? We’ve got you. Gale In Context: U.S. History delivers rich resources and easy-to-use citation tools.</w:t>
            </w:r>
            <w:r w:rsidRPr="00C82E6F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2C69582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0679207" w14:textId="1FCA641A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  <w:r w:rsidR="000965D2">
              <w:rPr>
                <w:rFonts w:ascii="Arial" w:hAnsi="Arial" w:cs="Arial"/>
              </w:rPr>
              <w:t>*</w:t>
            </w:r>
          </w:p>
          <w:p w14:paraId="34A5F21C" w14:textId="005A09C9" w:rsidR="00651913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C704CC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3AF50998" w14:textId="77777777" w:rsidR="00424BDA" w:rsidRPr="00C82E6F" w:rsidRDefault="00424BDA" w:rsidP="00424BDA">
            <w:pPr>
              <w:rPr>
                <w:rFonts w:ascii="Arial" w:hAnsi="Arial" w:cs="Arial"/>
              </w:rPr>
            </w:pPr>
            <w:r w:rsidRPr="00C82E6F">
              <w:rPr>
                <w:rFonts w:ascii="Arial" w:hAnsi="Arial" w:cs="Arial"/>
              </w:rPr>
              <w:t>Biographies, articles, overviews, multimedia &amp; productivity tools simplify history work. Gale In Context: U.S. History.</w:t>
            </w:r>
            <w:r w:rsidRPr="00C82E6F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66798637" w14:textId="789E4B53" w:rsidR="00651913" w:rsidRPr="004C287D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4FDD5E04" w14:textId="1796BDC8" w:rsidR="00651913" w:rsidRDefault="006F32E4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="00651913" w:rsidRPr="00651913"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2</w:t>
            </w:r>
            <w:r w:rsidR="000965D2">
              <w:rPr>
                <w:rFonts w:ascii="Arial" w:hAnsi="Arial" w:cs="Arial"/>
              </w:rPr>
              <w:t>*</w:t>
            </w:r>
          </w:p>
          <w:p w14:paraId="64D81D1D" w14:textId="37F76002" w:rsidR="007A2A4D" w:rsidRPr="00651913" w:rsidRDefault="007A2A4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3</w:t>
            </w:r>
          </w:p>
        </w:tc>
      </w:tr>
      <w:tr w:rsidR="00651913" w:rsidRPr="00651913" w14:paraId="28A0E001" w14:textId="77777777" w:rsidTr="00C704CC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176D577B" w14:textId="3AC153A9" w:rsidR="00651913" w:rsidRPr="004C287D" w:rsidRDefault="00047389" w:rsidP="009D5E1E">
            <w:pPr>
              <w:rPr>
                <w:rFonts w:ascii="Arial" w:hAnsi="Arial" w:cs="Arial"/>
                <w:color w:val="000000" w:themeColor="text1"/>
              </w:rPr>
            </w:pPr>
            <w:r w:rsidRPr="00C82E6F">
              <w:rPr>
                <w:rFonts w:ascii="Arial" w:hAnsi="Arial" w:cs="Arial"/>
              </w:rPr>
              <w:t>Gain a broader perspective of the American experience with Gale In Context: U.S. History. Endless possibilities</w:t>
            </w:r>
            <w:r w:rsidRPr="00C82E6F">
              <w:rPr>
                <w:rFonts w:ascii="Arial" w:hAnsi="Arial" w:cs="Arial"/>
                <w:highlight w:val="yellow"/>
              </w:rPr>
              <w:t>. &lt;link to your library’s access&gt;</w:t>
            </w:r>
          </w:p>
        </w:tc>
        <w:tc>
          <w:tcPr>
            <w:tcW w:w="1263" w:type="dxa"/>
          </w:tcPr>
          <w:p w14:paraId="0AC62B3A" w14:textId="77777777" w:rsidR="009D5E1E" w:rsidRDefault="009D5E1E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*</w:t>
            </w:r>
          </w:p>
          <w:p w14:paraId="74BAFB0F" w14:textId="6F74F801" w:rsidR="00C30AD5" w:rsidRPr="00651913" w:rsidRDefault="009D5E1E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77659D82" w14:textId="77777777" w:rsidTr="00C704CC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0865EF86" w14:textId="77777777" w:rsidR="00BD24C6" w:rsidRPr="00C82E6F" w:rsidRDefault="00BD24C6" w:rsidP="00BD24C6">
            <w:pPr>
              <w:rPr>
                <w:rFonts w:ascii="Arial" w:hAnsi="Arial" w:cs="Arial"/>
              </w:rPr>
            </w:pPr>
            <w:r w:rsidRPr="00C82E6F">
              <w:rPr>
                <w:rFonts w:ascii="Arial" w:hAnsi="Arial" w:cs="Arial"/>
              </w:rPr>
              <w:t xml:space="preserve">From pre-colonization history to yesterday’s news, dig deep with Gale In Context: U.S. History. </w:t>
            </w:r>
            <w:r w:rsidRPr="00C82E6F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48C64FA" w14:textId="638B7151" w:rsidR="003B0172" w:rsidRDefault="003B0172" w:rsidP="003B0172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  <w:r w:rsidR="009D5E1E">
              <w:rPr>
                <w:rFonts w:ascii="Arial" w:hAnsi="Arial" w:cs="Arial"/>
              </w:rPr>
              <w:t>*</w:t>
            </w:r>
          </w:p>
          <w:p w14:paraId="0AB5B175" w14:textId="490ACC25" w:rsidR="005B6002" w:rsidRPr="00651913" w:rsidRDefault="003B0172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315CA3B9" w14:textId="77777777" w:rsidTr="00C704CC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558D3AAB" w14:textId="77777777" w:rsidR="00964821" w:rsidRPr="00C82E6F" w:rsidRDefault="00964821" w:rsidP="00964821">
            <w:pPr>
              <w:rPr>
                <w:rFonts w:ascii="Arial" w:hAnsi="Arial" w:cs="Arial"/>
              </w:rPr>
            </w:pPr>
            <w:r w:rsidRPr="00C82E6F">
              <w:rPr>
                <w:rFonts w:ascii="Arial" w:hAnsi="Arial" w:cs="Arial"/>
              </w:rPr>
              <w:t xml:space="preserve">Find history content, then share, save, and download easily in </w:t>
            </w:r>
            <w:r w:rsidRPr="00C82E6F">
              <w:rPr>
                <w:rFonts w:ascii="Arial" w:hAnsi="Arial" w:cs="Arial"/>
                <w:highlight w:val="yellow"/>
              </w:rPr>
              <w:t>&lt;Google Drive OR OneDrive&gt;</w:t>
            </w:r>
            <w:r w:rsidRPr="00C82E6F">
              <w:rPr>
                <w:rFonts w:ascii="Arial" w:hAnsi="Arial" w:cs="Arial"/>
              </w:rPr>
              <w:t xml:space="preserve"> for your project with Gale In Context: U.S. History.</w:t>
            </w:r>
            <w:r w:rsidRPr="00C82E6F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2C50BEFE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D2CEB98" w14:textId="77777777" w:rsidR="00F13E2D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10248">
              <w:rPr>
                <w:rFonts w:ascii="Arial" w:hAnsi="Arial" w:cs="Arial"/>
              </w:rPr>
              <w:t>1</w:t>
            </w:r>
          </w:p>
          <w:p w14:paraId="3F572BF7" w14:textId="77777777" w:rsidR="00A26190" w:rsidRDefault="00A26190" w:rsidP="00A261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0BBD810" w14:textId="00047213" w:rsidR="00A26190" w:rsidRPr="00651913" w:rsidRDefault="00A26190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*</w:t>
            </w:r>
            <w:bookmarkStart w:id="0" w:name="_GoBack"/>
            <w:bookmarkEnd w:id="0"/>
          </w:p>
        </w:tc>
      </w:tr>
      <w:tr w:rsidR="000965D2" w:rsidRPr="00651913" w14:paraId="5A80873D" w14:textId="77777777" w:rsidTr="00C704CC">
        <w:tc>
          <w:tcPr>
            <w:tcW w:w="440" w:type="dxa"/>
          </w:tcPr>
          <w:p w14:paraId="5C960AB8" w14:textId="77777777" w:rsidR="000965D2" w:rsidRDefault="000965D2" w:rsidP="00545E0B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</w:tcPr>
          <w:p w14:paraId="03261B0D" w14:textId="64A1F704" w:rsidR="000965D2" w:rsidRPr="00C82E6F" w:rsidRDefault="000965D2" w:rsidP="009648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NOTE: Image 2 calls out “National History Day”</w:t>
            </w:r>
          </w:p>
        </w:tc>
        <w:tc>
          <w:tcPr>
            <w:tcW w:w="1263" w:type="dxa"/>
          </w:tcPr>
          <w:p w14:paraId="67E86BE8" w14:textId="77777777" w:rsidR="000965D2" w:rsidRDefault="000965D2" w:rsidP="00144EBB">
            <w:pPr>
              <w:rPr>
                <w:rFonts w:ascii="Arial" w:hAnsi="Arial" w:cs="Arial"/>
              </w:rPr>
            </w:pPr>
          </w:p>
        </w:tc>
      </w:tr>
      <w:tr w:rsidR="0096473B" w:rsidRPr="00651913" w14:paraId="7B2DC754" w14:textId="77777777" w:rsidTr="00C704CC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C704CC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96C3A6C" w14:textId="591EACC2" w:rsidR="0096473B" w:rsidRPr="006A19C5" w:rsidRDefault="00134DD1" w:rsidP="007C172B">
            <w:pPr>
              <w:rPr>
                <w:rFonts w:ascii="Arial" w:hAnsi="Arial" w:cs="Arial"/>
              </w:rPr>
            </w:pPr>
            <w:r w:rsidRPr="006A19C5">
              <w:rPr>
                <w:rFonts w:ascii="Arial" w:hAnsi="Arial" w:cs="Arial"/>
              </w:rPr>
              <w:t xml:space="preserve">From the 1960s Black Power movement to racism in post-emancipation America, access authoritative content with Gale In </w:t>
            </w:r>
            <w:r w:rsidRPr="006A19C5">
              <w:rPr>
                <w:rFonts w:ascii="Arial" w:hAnsi="Arial" w:cs="Arial"/>
              </w:rPr>
              <w:lastRenderedPageBreak/>
              <w:t>Context: U.S. History.</w:t>
            </w:r>
            <w:r w:rsidR="006A19C5" w:rsidRPr="006A19C5">
              <w:rPr>
                <w:rFonts w:ascii="Arial" w:hAnsi="Arial" w:cs="Arial"/>
              </w:rPr>
              <w:t xml:space="preserve"> </w:t>
            </w:r>
            <w:r w:rsidR="0096473B" w:rsidRPr="006A19C5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080A1336" w14:textId="77777777" w:rsidR="0096473B" w:rsidRPr="006A19C5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lastRenderedPageBreak/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C704CC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568F9B74" w14:textId="77777777" w:rsidR="00AC4ED1" w:rsidRPr="006A19C5" w:rsidRDefault="00AC4ED1" w:rsidP="00AC4ED1">
            <w:pPr>
              <w:rPr>
                <w:rFonts w:ascii="Arial" w:hAnsi="Arial" w:cs="Arial"/>
              </w:rPr>
            </w:pPr>
            <w:r w:rsidRPr="006A19C5">
              <w:rPr>
                <w:rFonts w:ascii="Arial" w:hAnsi="Arial" w:cs="Arial"/>
              </w:rPr>
              <w:t xml:space="preserve">Gale In Context: U.S. History takes you inside, from Spanish colonialism to the American Revolution to the civil rights movement. </w:t>
            </w:r>
          </w:p>
          <w:p w14:paraId="3D60B88A" w14:textId="001F9479" w:rsidR="0096473B" w:rsidRPr="006A19C5" w:rsidRDefault="00420627" w:rsidP="00496631">
            <w:pPr>
              <w:rPr>
                <w:rFonts w:ascii="Arial" w:hAnsi="Arial" w:cs="Arial"/>
              </w:rPr>
            </w:pPr>
            <w:r w:rsidRPr="006A19C5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C704CC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39E68044" w:rsidR="0096473B" w:rsidRPr="006A19C5" w:rsidRDefault="006A19C5" w:rsidP="00496631">
            <w:pPr>
              <w:rPr>
                <w:rFonts w:ascii="Arial" w:hAnsi="Arial" w:cs="Arial"/>
              </w:rPr>
            </w:pPr>
            <w:r w:rsidRPr="006A19C5">
              <w:rPr>
                <w:rFonts w:ascii="Arial" w:hAnsi="Arial" w:cs="Arial"/>
              </w:rPr>
              <w:t>The full story of this land is rich and complex. Dig deeper with Gale In Context: U.S. History.</w:t>
            </w:r>
            <w:r w:rsidR="00496631" w:rsidRPr="006A19C5">
              <w:rPr>
                <w:rFonts w:ascii="Arial" w:hAnsi="Arial" w:cs="Arial"/>
              </w:rPr>
              <w:t xml:space="preserve"> </w:t>
            </w:r>
            <w:r w:rsidR="00EF011B" w:rsidRPr="006A19C5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6A19C5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A67E6" w14:textId="77777777" w:rsidR="002C6534" w:rsidRDefault="002C6534" w:rsidP="00412AF9">
      <w:pPr>
        <w:spacing w:after="0" w:line="240" w:lineRule="auto"/>
      </w:pPr>
      <w:r>
        <w:separator/>
      </w:r>
    </w:p>
  </w:endnote>
  <w:endnote w:type="continuationSeparator" w:id="0">
    <w:p w14:paraId="0F3E5B61" w14:textId="77777777" w:rsidR="002C6534" w:rsidRDefault="002C6534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5B82F3" w14:textId="77777777" w:rsidR="002C6534" w:rsidRDefault="002C6534" w:rsidP="00412AF9">
      <w:pPr>
        <w:spacing w:after="0" w:line="240" w:lineRule="auto"/>
      </w:pPr>
      <w:r>
        <w:separator/>
      </w:r>
    </w:p>
  </w:footnote>
  <w:footnote w:type="continuationSeparator" w:id="0">
    <w:p w14:paraId="28F8BE84" w14:textId="77777777" w:rsidR="002C6534" w:rsidRDefault="002C6534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3A15F2CB" w:rsidR="00412AF9" w:rsidRDefault="00A30CCF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B8C65CD" wp14:editId="15C6501B">
          <wp:simplePos x="0" y="0"/>
          <wp:positionH relativeFrom="margin">
            <wp:align>right</wp:align>
          </wp:positionH>
          <wp:positionV relativeFrom="paragraph">
            <wp:posOffset>-4572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3" name="Picture 3" descr="U.S. History (Gale In Context)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.S. History (Gale In Context)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4D9C2D43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1BD4"/>
    <w:rsid w:val="00026225"/>
    <w:rsid w:val="000309A2"/>
    <w:rsid w:val="00032464"/>
    <w:rsid w:val="00047389"/>
    <w:rsid w:val="00050A7E"/>
    <w:rsid w:val="000625E9"/>
    <w:rsid w:val="000965D2"/>
    <w:rsid w:val="000D0A2C"/>
    <w:rsid w:val="000D7090"/>
    <w:rsid w:val="000F576C"/>
    <w:rsid w:val="000F6AC8"/>
    <w:rsid w:val="001031B8"/>
    <w:rsid w:val="001301CD"/>
    <w:rsid w:val="001306EB"/>
    <w:rsid w:val="001345F1"/>
    <w:rsid w:val="00134DD1"/>
    <w:rsid w:val="00144EBB"/>
    <w:rsid w:val="00150FCA"/>
    <w:rsid w:val="001529E3"/>
    <w:rsid w:val="001851EA"/>
    <w:rsid w:val="00191C2B"/>
    <w:rsid w:val="00192B59"/>
    <w:rsid w:val="001A40B4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65E0"/>
    <w:rsid w:val="0027275C"/>
    <w:rsid w:val="00284F46"/>
    <w:rsid w:val="00290C9C"/>
    <w:rsid w:val="002A27C5"/>
    <w:rsid w:val="002A382E"/>
    <w:rsid w:val="002B0B32"/>
    <w:rsid w:val="002B5052"/>
    <w:rsid w:val="002C1BED"/>
    <w:rsid w:val="002C6534"/>
    <w:rsid w:val="002E2723"/>
    <w:rsid w:val="002E3EA7"/>
    <w:rsid w:val="002E7048"/>
    <w:rsid w:val="002F5732"/>
    <w:rsid w:val="003028AD"/>
    <w:rsid w:val="0030696A"/>
    <w:rsid w:val="00317BD9"/>
    <w:rsid w:val="00323339"/>
    <w:rsid w:val="0035246E"/>
    <w:rsid w:val="00354CB8"/>
    <w:rsid w:val="00355A0B"/>
    <w:rsid w:val="00362273"/>
    <w:rsid w:val="00364985"/>
    <w:rsid w:val="003727B9"/>
    <w:rsid w:val="00373AFA"/>
    <w:rsid w:val="00375E0A"/>
    <w:rsid w:val="00380054"/>
    <w:rsid w:val="00385965"/>
    <w:rsid w:val="003961BF"/>
    <w:rsid w:val="003A266D"/>
    <w:rsid w:val="003A6F7E"/>
    <w:rsid w:val="003B0172"/>
    <w:rsid w:val="003B3A74"/>
    <w:rsid w:val="003C5AC7"/>
    <w:rsid w:val="003C7136"/>
    <w:rsid w:val="003D0C2D"/>
    <w:rsid w:val="003E1F1B"/>
    <w:rsid w:val="003F6206"/>
    <w:rsid w:val="00412AF9"/>
    <w:rsid w:val="00420627"/>
    <w:rsid w:val="00424BDA"/>
    <w:rsid w:val="00440B1F"/>
    <w:rsid w:val="00444F42"/>
    <w:rsid w:val="0045701F"/>
    <w:rsid w:val="004577D2"/>
    <w:rsid w:val="004616A6"/>
    <w:rsid w:val="00466359"/>
    <w:rsid w:val="00473A0E"/>
    <w:rsid w:val="00496631"/>
    <w:rsid w:val="004A4FA0"/>
    <w:rsid w:val="004B30CC"/>
    <w:rsid w:val="004C287D"/>
    <w:rsid w:val="004E40A9"/>
    <w:rsid w:val="004E431A"/>
    <w:rsid w:val="004E5301"/>
    <w:rsid w:val="0050561E"/>
    <w:rsid w:val="0051163B"/>
    <w:rsid w:val="00514B9F"/>
    <w:rsid w:val="005242F8"/>
    <w:rsid w:val="00535412"/>
    <w:rsid w:val="00545E0B"/>
    <w:rsid w:val="00546398"/>
    <w:rsid w:val="00547D1D"/>
    <w:rsid w:val="00547DED"/>
    <w:rsid w:val="00550CC2"/>
    <w:rsid w:val="00562CDD"/>
    <w:rsid w:val="00564B7C"/>
    <w:rsid w:val="005A23E6"/>
    <w:rsid w:val="005B554F"/>
    <w:rsid w:val="005B6002"/>
    <w:rsid w:val="005C225A"/>
    <w:rsid w:val="005D2BDC"/>
    <w:rsid w:val="005D4BFF"/>
    <w:rsid w:val="005D6F5B"/>
    <w:rsid w:val="005E0F4E"/>
    <w:rsid w:val="00601148"/>
    <w:rsid w:val="006028F7"/>
    <w:rsid w:val="006052BE"/>
    <w:rsid w:val="00610074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19C5"/>
    <w:rsid w:val="006A5682"/>
    <w:rsid w:val="006C7534"/>
    <w:rsid w:val="006F324A"/>
    <w:rsid w:val="006F32E4"/>
    <w:rsid w:val="006F44FA"/>
    <w:rsid w:val="006F6C11"/>
    <w:rsid w:val="00710AF9"/>
    <w:rsid w:val="007176C3"/>
    <w:rsid w:val="007300D0"/>
    <w:rsid w:val="007437F5"/>
    <w:rsid w:val="00752016"/>
    <w:rsid w:val="00763F9F"/>
    <w:rsid w:val="007641F2"/>
    <w:rsid w:val="007A0D90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174C4"/>
    <w:rsid w:val="008218E6"/>
    <w:rsid w:val="00827D0B"/>
    <w:rsid w:val="00840655"/>
    <w:rsid w:val="00843E94"/>
    <w:rsid w:val="00851713"/>
    <w:rsid w:val="00861CD4"/>
    <w:rsid w:val="00875A12"/>
    <w:rsid w:val="008767F8"/>
    <w:rsid w:val="00880CBC"/>
    <w:rsid w:val="008A55D9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13A0D"/>
    <w:rsid w:val="00917B41"/>
    <w:rsid w:val="0092060C"/>
    <w:rsid w:val="009223A9"/>
    <w:rsid w:val="00924059"/>
    <w:rsid w:val="00930E2B"/>
    <w:rsid w:val="00931985"/>
    <w:rsid w:val="00951A2D"/>
    <w:rsid w:val="0096473B"/>
    <w:rsid w:val="00964821"/>
    <w:rsid w:val="00965073"/>
    <w:rsid w:val="00967F28"/>
    <w:rsid w:val="009844BA"/>
    <w:rsid w:val="00987F12"/>
    <w:rsid w:val="00994AC9"/>
    <w:rsid w:val="009D5E1E"/>
    <w:rsid w:val="009E10A5"/>
    <w:rsid w:val="00A06659"/>
    <w:rsid w:val="00A16B59"/>
    <w:rsid w:val="00A239CC"/>
    <w:rsid w:val="00A26190"/>
    <w:rsid w:val="00A30CCF"/>
    <w:rsid w:val="00A52309"/>
    <w:rsid w:val="00A66230"/>
    <w:rsid w:val="00AB5EEE"/>
    <w:rsid w:val="00AC04DE"/>
    <w:rsid w:val="00AC1DC7"/>
    <w:rsid w:val="00AC4ED1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5E7F"/>
    <w:rsid w:val="00BD24C6"/>
    <w:rsid w:val="00BE3614"/>
    <w:rsid w:val="00C110AF"/>
    <w:rsid w:val="00C1714C"/>
    <w:rsid w:val="00C17563"/>
    <w:rsid w:val="00C3011B"/>
    <w:rsid w:val="00C30AD5"/>
    <w:rsid w:val="00C42020"/>
    <w:rsid w:val="00C612DA"/>
    <w:rsid w:val="00C61F72"/>
    <w:rsid w:val="00C61F8F"/>
    <w:rsid w:val="00C704CC"/>
    <w:rsid w:val="00C75D72"/>
    <w:rsid w:val="00C875F4"/>
    <w:rsid w:val="00C90521"/>
    <w:rsid w:val="00C974F5"/>
    <w:rsid w:val="00C97B73"/>
    <w:rsid w:val="00CB388F"/>
    <w:rsid w:val="00CD137F"/>
    <w:rsid w:val="00CE2771"/>
    <w:rsid w:val="00CE62D1"/>
    <w:rsid w:val="00CE66DF"/>
    <w:rsid w:val="00CF03CF"/>
    <w:rsid w:val="00CF3206"/>
    <w:rsid w:val="00CF4F8C"/>
    <w:rsid w:val="00D01F0C"/>
    <w:rsid w:val="00D107BC"/>
    <w:rsid w:val="00D43981"/>
    <w:rsid w:val="00D47854"/>
    <w:rsid w:val="00D52C93"/>
    <w:rsid w:val="00D652D0"/>
    <w:rsid w:val="00D67377"/>
    <w:rsid w:val="00D72409"/>
    <w:rsid w:val="00D8224D"/>
    <w:rsid w:val="00D851B6"/>
    <w:rsid w:val="00D86102"/>
    <w:rsid w:val="00DA7AFA"/>
    <w:rsid w:val="00DC075C"/>
    <w:rsid w:val="00DC1CBD"/>
    <w:rsid w:val="00DD10BE"/>
    <w:rsid w:val="00DF0779"/>
    <w:rsid w:val="00E17C36"/>
    <w:rsid w:val="00E22B6E"/>
    <w:rsid w:val="00E23BB9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4B4C"/>
    <w:rsid w:val="00EE5641"/>
    <w:rsid w:val="00EE613A"/>
    <w:rsid w:val="00EE7CD8"/>
    <w:rsid w:val="00EF011B"/>
    <w:rsid w:val="00F13E2D"/>
    <w:rsid w:val="00F206AA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Stefanski, Carrie A</cp:lastModifiedBy>
  <cp:revision>17</cp:revision>
  <cp:lastPrinted>2016-01-22T19:24:00Z</cp:lastPrinted>
  <dcterms:created xsi:type="dcterms:W3CDTF">2020-06-29T16:15:00Z</dcterms:created>
  <dcterms:modified xsi:type="dcterms:W3CDTF">2020-06-29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